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2D54BA" w14:textId="475C7D39" w:rsidR="002E653A" w:rsidRDefault="00683ED1" w:rsidP="00180650">
      <w:pPr>
        <w:spacing w:after="0"/>
        <w:jc w:val="center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 xml:space="preserve"> </w:t>
      </w:r>
      <w:r w:rsidR="001B2A49">
        <w:rPr>
          <w:rFonts w:ascii="Book Antiqua" w:hAnsi="Book Antiqua"/>
          <w:sz w:val="24"/>
        </w:rPr>
        <w:t>Town of Canterbury</w:t>
      </w:r>
    </w:p>
    <w:p w14:paraId="5B186C3D" w14:textId="77777777" w:rsidR="001B2A49" w:rsidRDefault="001B2A49" w:rsidP="00180650">
      <w:pPr>
        <w:spacing w:after="0"/>
        <w:jc w:val="center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>Selectmen’s Meeting</w:t>
      </w:r>
    </w:p>
    <w:p w14:paraId="52FD45FD" w14:textId="677C5DA1" w:rsidR="001B2A49" w:rsidRDefault="003079CF" w:rsidP="00180650">
      <w:pPr>
        <w:spacing w:after="0"/>
        <w:jc w:val="center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>September 13</w:t>
      </w:r>
      <w:r w:rsidR="00511ECE">
        <w:rPr>
          <w:rFonts w:ascii="Book Antiqua" w:hAnsi="Book Antiqua"/>
          <w:sz w:val="24"/>
        </w:rPr>
        <w:t>,</w:t>
      </w:r>
      <w:r w:rsidR="00F42B00">
        <w:rPr>
          <w:rFonts w:ascii="Book Antiqua" w:hAnsi="Book Antiqua"/>
          <w:sz w:val="24"/>
        </w:rPr>
        <w:t xml:space="preserve"> 2021</w:t>
      </w:r>
    </w:p>
    <w:p w14:paraId="5972CEFA" w14:textId="77777777" w:rsidR="001B2A49" w:rsidRDefault="001B2A49" w:rsidP="00180650">
      <w:pPr>
        <w:spacing w:after="0"/>
        <w:jc w:val="center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>AGENDA</w:t>
      </w:r>
    </w:p>
    <w:p w14:paraId="3935F635" w14:textId="783F7D49" w:rsidR="00DA4FFE" w:rsidRPr="00DA4FFE" w:rsidRDefault="00DA4FFE" w:rsidP="00DA4FFE">
      <w:pPr>
        <w:rPr>
          <w:rFonts w:ascii="Bookman Old Style" w:hAnsi="Bookman Old Style"/>
          <w:sz w:val="20"/>
        </w:rPr>
      </w:pPr>
      <w:r>
        <w:br/>
      </w:r>
      <w:r w:rsidRPr="00DA4FFE">
        <w:rPr>
          <w:rFonts w:ascii="Bookman Old Style" w:hAnsi="Bookman Old Style"/>
          <w:bCs/>
          <w:sz w:val="20"/>
        </w:rPr>
        <w:t xml:space="preserve">Please join my meeting from your computer, tablet or smartphone. </w:t>
      </w:r>
      <w:r w:rsidRPr="00DA4FFE">
        <w:rPr>
          <w:rFonts w:ascii="Bookman Old Style" w:hAnsi="Bookman Old Style"/>
          <w:sz w:val="20"/>
        </w:rPr>
        <w:br/>
      </w:r>
      <w:r w:rsidRPr="00DA4FFE">
        <w:rPr>
          <w:rFonts w:ascii="Bookman Old Style" w:hAnsi="Bookman Old Style"/>
          <w:sz w:val="20"/>
        </w:rPr>
        <w:br/>
      </w:r>
      <w:r w:rsidRPr="00DA4FFE">
        <w:rPr>
          <w:rFonts w:ascii="Bookman Old Style" w:hAnsi="Bookman Old Style"/>
          <w:sz w:val="20"/>
        </w:rPr>
        <w:br/>
        <w:t xml:space="preserve">New to GoToMeeting? Get the app now and be ready when your first meeting starts: </w:t>
      </w:r>
      <w:hyperlink r:id="rId5" w:history="1">
        <w:r w:rsidR="00315F06" w:rsidRPr="0007116C">
          <w:rPr>
            <w:rStyle w:val="Hyperlink"/>
            <w:rFonts w:ascii="Bookman Old Style" w:hAnsi="Bookman Old Style"/>
            <w:sz w:val="20"/>
          </w:rPr>
          <w:t>https://global.gotomeeting.com/install/</w:t>
        </w:r>
      </w:hyperlink>
      <w:r w:rsidR="003079CF">
        <w:rPr>
          <w:rStyle w:val="Hyperlink"/>
          <w:rFonts w:ascii="Bookman Old Style" w:hAnsi="Bookman Old Style"/>
          <w:color w:val="0000FF"/>
          <w:sz w:val="20"/>
        </w:rPr>
        <w:t>113590933</w:t>
      </w:r>
    </w:p>
    <w:p w14:paraId="53B65996" w14:textId="4D1A1768" w:rsidR="00DA4FFE" w:rsidRPr="00DA4FFE" w:rsidRDefault="00DA4FFE" w:rsidP="00DA4FFE">
      <w:pPr>
        <w:spacing w:after="0"/>
        <w:rPr>
          <w:rFonts w:ascii="Book Antiqua" w:hAnsi="Book Antiqua"/>
        </w:rPr>
      </w:pPr>
      <w:r w:rsidRPr="00DA4FFE">
        <w:rPr>
          <w:rFonts w:ascii="Bookman Old Style" w:hAnsi="Bookman Old Style"/>
          <w:bCs/>
          <w:sz w:val="20"/>
        </w:rPr>
        <w:t>You can also dial in using your phone.</w:t>
      </w:r>
      <w:r w:rsidRPr="00DA4FFE">
        <w:rPr>
          <w:rFonts w:ascii="Bookman Old Style" w:hAnsi="Bookman Old Style"/>
          <w:sz w:val="20"/>
        </w:rPr>
        <w:t xml:space="preserve"> </w:t>
      </w:r>
      <w:r w:rsidRPr="00DA4FFE">
        <w:rPr>
          <w:rFonts w:ascii="Bookman Old Style" w:hAnsi="Bookman Old Style"/>
          <w:sz w:val="20"/>
        </w:rPr>
        <w:br/>
        <w:t xml:space="preserve">United States: </w:t>
      </w:r>
      <w:hyperlink r:id="rId6" w:history="1">
        <w:r w:rsidRPr="00DA4FFE">
          <w:rPr>
            <w:rStyle w:val="Hyperlink"/>
            <w:rFonts w:ascii="Bookman Old Style" w:hAnsi="Bookman Old Style"/>
            <w:color w:val="0000FF"/>
            <w:sz w:val="20"/>
          </w:rPr>
          <w:t>+1 (872) 240-</w:t>
        </w:r>
      </w:hyperlink>
      <w:r w:rsidR="003079CF">
        <w:rPr>
          <w:rStyle w:val="Hyperlink"/>
          <w:rFonts w:ascii="Bookman Old Style" w:hAnsi="Bookman Old Style"/>
          <w:color w:val="0000FF"/>
          <w:sz w:val="20"/>
        </w:rPr>
        <w:t>3212</w:t>
      </w:r>
      <w:r w:rsidRPr="00DA4FFE">
        <w:rPr>
          <w:rFonts w:ascii="Bookman Old Style" w:hAnsi="Bookman Old Style"/>
          <w:sz w:val="20"/>
        </w:rPr>
        <w:t xml:space="preserve">        </w:t>
      </w:r>
      <w:r w:rsidRPr="00DA4FFE">
        <w:rPr>
          <w:rFonts w:ascii="Bookman Old Style" w:hAnsi="Bookman Old Style"/>
          <w:bCs/>
          <w:sz w:val="20"/>
        </w:rPr>
        <w:t>Access Code</w:t>
      </w:r>
      <w:r w:rsidRPr="00DA4FFE">
        <w:rPr>
          <w:rFonts w:ascii="Bookman Old Style" w:hAnsi="Bookman Old Style"/>
          <w:b/>
          <w:bCs/>
          <w:sz w:val="20"/>
        </w:rPr>
        <w:t>:</w:t>
      </w:r>
      <w:r w:rsidRPr="00DA4FFE">
        <w:rPr>
          <w:rFonts w:ascii="Bookman Old Style" w:hAnsi="Bookman Old Style"/>
          <w:sz w:val="20"/>
        </w:rPr>
        <w:t xml:space="preserve"> </w:t>
      </w:r>
      <w:r w:rsidR="003079CF">
        <w:rPr>
          <w:rFonts w:ascii="Bookman Old Style" w:hAnsi="Bookman Old Style"/>
          <w:sz w:val="20"/>
        </w:rPr>
        <w:t>113-590-933</w:t>
      </w:r>
      <w:r w:rsidRPr="00DA4FFE">
        <w:rPr>
          <w:rFonts w:ascii="Bookman Old Style" w:hAnsi="Bookman Old Style"/>
          <w:sz w:val="20"/>
        </w:rPr>
        <w:t xml:space="preserve"> </w:t>
      </w:r>
      <w:r w:rsidRPr="00DA4FFE">
        <w:rPr>
          <w:rFonts w:ascii="Bookman Old Style" w:hAnsi="Bookman Old Style"/>
          <w:sz w:val="20"/>
        </w:rPr>
        <w:br/>
      </w:r>
    </w:p>
    <w:p w14:paraId="28217E0B" w14:textId="77777777" w:rsidR="001B2A49" w:rsidRPr="001B2A49" w:rsidRDefault="001B2A49" w:rsidP="00180650">
      <w:pPr>
        <w:pStyle w:val="ListParagraph"/>
        <w:numPr>
          <w:ilvl w:val="0"/>
          <w:numId w:val="3"/>
        </w:numPr>
        <w:spacing w:after="0"/>
        <w:rPr>
          <w:rFonts w:ascii="Book Antiqua" w:hAnsi="Book Antiqua"/>
          <w:b/>
          <w:sz w:val="24"/>
          <w:u w:val="single"/>
        </w:rPr>
      </w:pPr>
      <w:r>
        <w:rPr>
          <w:rFonts w:ascii="Book Antiqua" w:hAnsi="Book Antiqua"/>
          <w:b/>
          <w:sz w:val="24"/>
          <w:u w:val="single"/>
        </w:rPr>
        <w:t>Administrative</w:t>
      </w:r>
    </w:p>
    <w:p w14:paraId="27ED43BD" w14:textId="77777777" w:rsidR="001B2A49" w:rsidRDefault="001B2A49" w:rsidP="00180650">
      <w:pPr>
        <w:pStyle w:val="ListParagraph"/>
        <w:spacing w:after="0"/>
        <w:ind w:left="1080"/>
        <w:rPr>
          <w:rFonts w:ascii="Book Antiqua" w:hAnsi="Book Antiqua"/>
          <w:sz w:val="24"/>
        </w:rPr>
      </w:pPr>
    </w:p>
    <w:p w14:paraId="151D3A15" w14:textId="63AD8E82" w:rsidR="00470F0F" w:rsidRDefault="00A0689A" w:rsidP="00A0689A">
      <w:pPr>
        <w:pStyle w:val="ListParagraph"/>
        <w:spacing w:after="0"/>
        <w:ind w:left="1440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>Sign:</w:t>
      </w:r>
      <w:r>
        <w:rPr>
          <w:rFonts w:ascii="Book Antiqua" w:hAnsi="Book Antiqua"/>
          <w:sz w:val="24"/>
        </w:rPr>
        <w:tab/>
        <w:t>A/P Manifest</w:t>
      </w:r>
    </w:p>
    <w:p w14:paraId="6EE00126" w14:textId="249FC128" w:rsidR="004C46DD" w:rsidRDefault="0024517A" w:rsidP="008E070A">
      <w:pPr>
        <w:pStyle w:val="ListParagraph"/>
        <w:spacing w:after="0"/>
        <w:ind w:left="1440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ab/>
      </w:r>
      <w:r w:rsidR="008E070A">
        <w:rPr>
          <w:rFonts w:ascii="Book Antiqua" w:hAnsi="Book Antiqua"/>
          <w:sz w:val="24"/>
        </w:rPr>
        <w:t>P/R Manifest</w:t>
      </w:r>
    </w:p>
    <w:p w14:paraId="6966B7A2" w14:textId="56F50EF9" w:rsidR="003079CF" w:rsidRDefault="008E070A" w:rsidP="003079CF">
      <w:pPr>
        <w:pStyle w:val="ListParagraph"/>
        <w:spacing w:after="0"/>
        <w:ind w:left="1440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ab/>
      </w:r>
      <w:r w:rsidR="003079CF">
        <w:rPr>
          <w:rFonts w:ascii="Book Antiqua" w:hAnsi="Book Antiqua"/>
          <w:sz w:val="24"/>
        </w:rPr>
        <w:t>Sam Lake Trust Disbursement Letter</w:t>
      </w:r>
    </w:p>
    <w:p w14:paraId="124C58F2" w14:textId="29B1F96B" w:rsidR="00556A53" w:rsidRDefault="00556A53" w:rsidP="003079CF">
      <w:pPr>
        <w:pStyle w:val="ListParagraph"/>
        <w:spacing w:after="0"/>
        <w:ind w:left="1440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 xml:space="preserve">            Welfare Manifest</w:t>
      </w:r>
    </w:p>
    <w:p w14:paraId="2BBA4AC0" w14:textId="1DFB87A1" w:rsidR="00556A53" w:rsidRDefault="00556A53" w:rsidP="003079CF">
      <w:pPr>
        <w:pStyle w:val="ListParagraph"/>
        <w:spacing w:after="0"/>
        <w:ind w:left="1440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 xml:space="preserve">            Interest Abatement Policy</w:t>
      </w:r>
    </w:p>
    <w:p w14:paraId="052BB34C" w14:textId="4DD10702" w:rsidR="008400BC" w:rsidRDefault="008400BC" w:rsidP="00315F06">
      <w:pPr>
        <w:pStyle w:val="ListParagraph"/>
        <w:spacing w:after="0"/>
        <w:ind w:left="1440"/>
        <w:rPr>
          <w:rFonts w:ascii="Book Antiqua" w:hAnsi="Book Antiqua"/>
          <w:sz w:val="24"/>
        </w:rPr>
      </w:pPr>
    </w:p>
    <w:p w14:paraId="177F36BF" w14:textId="6204A3E1" w:rsidR="003B1A73" w:rsidRDefault="008E070A" w:rsidP="008E070A">
      <w:pPr>
        <w:spacing w:after="0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>7</w:t>
      </w:r>
    </w:p>
    <w:p w14:paraId="0014C480" w14:textId="77777777" w:rsidR="008E070A" w:rsidRPr="008E070A" w:rsidRDefault="008E070A" w:rsidP="008E070A">
      <w:pPr>
        <w:spacing w:after="0"/>
        <w:rPr>
          <w:rFonts w:ascii="Book Antiqua" w:hAnsi="Book Antiqua"/>
          <w:sz w:val="24"/>
        </w:rPr>
      </w:pPr>
    </w:p>
    <w:p w14:paraId="446FFD8B" w14:textId="77777777" w:rsidR="001B2A49" w:rsidRDefault="001B2A49" w:rsidP="00180650">
      <w:pPr>
        <w:pStyle w:val="ListParagraph"/>
        <w:numPr>
          <w:ilvl w:val="0"/>
          <w:numId w:val="3"/>
        </w:numPr>
        <w:spacing w:after="0"/>
        <w:rPr>
          <w:rFonts w:ascii="Book Antiqua" w:hAnsi="Book Antiqua"/>
          <w:b/>
          <w:sz w:val="24"/>
          <w:u w:val="single"/>
        </w:rPr>
      </w:pPr>
      <w:r>
        <w:rPr>
          <w:rFonts w:ascii="Book Antiqua" w:hAnsi="Book Antiqua"/>
          <w:b/>
          <w:sz w:val="24"/>
          <w:u w:val="single"/>
        </w:rPr>
        <w:t>Approval of Minutes</w:t>
      </w:r>
    </w:p>
    <w:p w14:paraId="5CFB2FAE" w14:textId="34CC1593" w:rsidR="008F09DA" w:rsidRDefault="00D716EB" w:rsidP="00DA4FFE">
      <w:pPr>
        <w:spacing w:after="0"/>
        <w:ind w:left="1080"/>
        <w:rPr>
          <w:rFonts w:ascii="Book Antiqua" w:hAnsi="Book Antiqua"/>
        </w:rPr>
      </w:pPr>
      <w:r w:rsidRPr="00430A92">
        <w:rPr>
          <w:rFonts w:ascii="Book Antiqua" w:hAnsi="Book Antiqua"/>
        </w:rPr>
        <w:t xml:space="preserve">         </w:t>
      </w:r>
      <w:r w:rsidR="00315F06">
        <w:rPr>
          <w:rFonts w:ascii="Book Antiqua" w:hAnsi="Book Antiqua"/>
        </w:rPr>
        <w:t xml:space="preserve">August </w:t>
      </w:r>
      <w:r w:rsidR="00556A53">
        <w:rPr>
          <w:rFonts w:ascii="Book Antiqua" w:hAnsi="Book Antiqua"/>
        </w:rPr>
        <w:t>30</w:t>
      </w:r>
      <w:r w:rsidR="008E070A">
        <w:rPr>
          <w:rFonts w:ascii="Book Antiqua" w:hAnsi="Book Antiqua"/>
        </w:rPr>
        <w:t>, 2021</w:t>
      </w:r>
    </w:p>
    <w:p w14:paraId="647C63EA" w14:textId="77777777" w:rsidR="00DA4FFE" w:rsidRPr="00430A92" w:rsidRDefault="00DA4FFE" w:rsidP="00DA4FFE">
      <w:pPr>
        <w:spacing w:after="0"/>
        <w:ind w:left="1080"/>
        <w:rPr>
          <w:rFonts w:ascii="Book Antiqua" w:hAnsi="Book Antiqua"/>
        </w:rPr>
      </w:pPr>
    </w:p>
    <w:p w14:paraId="7FD2F70E" w14:textId="5016A58B" w:rsidR="002C737A" w:rsidRPr="002C737A" w:rsidRDefault="001B2A49" w:rsidP="002C737A">
      <w:pPr>
        <w:pStyle w:val="ListParagraph"/>
        <w:numPr>
          <w:ilvl w:val="0"/>
          <w:numId w:val="3"/>
        </w:numPr>
        <w:spacing w:after="0"/>
        <w:rPr>
          <w:rFonts w:ascii="Book Antiqua" w:hAnsi="Book Antiqua"/>
          <w:sz w:val="24"/>
        </w:rPr>
      </w:pPr>
      <w:r w:rsidRPr="009A2B18">
        <w:rPr>
          <w:rFonts w:ascii="Book Antiqua" w:hAnsi="Book Antiqua"/>
          <w:b/>
          <w:sz w:val="24"/>
          <w:u w:val="single"/>
        </w:rPr>
        <w:t>Appointments</w:t>
      </w:r>
    </w:p>
    <w:p w14:paraId="3078F970" w14:textId="77777777" w:rsidR="00137931" w:rsidRDefault="00137931" w:rsidP="00D15B5B">
      <w:pPr>
        <w:pStyle w:val="ListParagraph"/>
        <w:spacing w:after="0"/>
        <w:ind w:left="1440"/>
        <w:rPr>
          <w:rFonts w:ascii="Book Antiqua" w:hAnsi="Book Antiqua"/>
        </w:rPr>
      </w:pPr>
    </w:p>
    <w:p w14:paraId="21FB15F0" w14:textId="6AD59F12" w:rsidR="00B60709" w:rsidRDefault="00B60709" w:rsidP="00CA009C">
      <w:pPr>
        <w:pStyle w:val="ListParagraph"/>
        <w:spacing w:before="100" w:beforeAutospacing="1" w:after="0"/>
        <w:ind w:left="1440"/>
        <w:rPr>
          <w:rFonts w:ascii="Book Antiqua" w:hAnsi="Book Antiqua"/>
        </w:rPr>
      </w:pPr>
      <w:r>
        <w:rPr>
          <w:rFonts w:ascii="Book Antiqua" w:hAnsi="Book Antiqua"/>
        </w:rPr>
        <w:t>5:30</w:t>
      </w:r>
      <w:r>
        <w:rPr>
          <w:rFonts w:ascii="Book Antiqua" w:hAnsi="Book Antiqua"/>
        </w:rPr>
        <w:tab/>
      </w:r>
      <w:r w:rsidR="003079CF">
        <w:rPr>
          <w:rFonts w:ascii="Book Antiqua" w:hAnsi="Book Antiqua"/>
        </w:rPr>
        <w:t>Ann Berry-Discuss Canterbury Hall</w:t>
      </w:r>
    </w:p>
    <w:p w14:paraId="41BEA9F5" w14:textId="71C25D98" w:rsidR="00B60709" w:rsidRDefault="00B60709" w:rsidP="00CA009C">
      <w:pPr>
        <w:pStyle w:val="ListParagraph"/>
        <w:spacing w:before="100" w:beforeAutospacing="1" w:after="0"/>
        <w:ind w:left="1440"/>
        <w:rPr>
          <w:rFonts w:ascii="Book Antiqua" w:hAnsi="Book Antiqua"/>
        </w:rPr>
      </w:pPr>
      <w:r>
        <w:rPr>
          <w:rFonts w:ascii="Book Antiqua" w:hAnsi="Book Antiqua"/>
        </w:rPr>
        <w:t>6:00</w:t>
      </w:r>
      <w:r>
        <w:rPr>
          <w:rFonts w:ascii="Book Antiqua" w:hAnsi="Book Antiqua"/>
        </w:rPr>
        <w:tab/>
      </w:r>
      <w:r w:rsidR="003079CF">
        <w:rPr>
          <w:rFonts w:ascii="Book Antiqua" w:hAnsi="Book Antiqua"/>
        </w:rPr>
        <w:t>Budget Committee</w:t>
      </w:r>
    </w:p>
    <w:p w14:paraId="65AB35EC" w14:textId="77777777" w:rsidR="00511ECE" w:rsidRPr="00D15B5B" w:rsidRDefault="00511ECE" w:rsidP="00D15B5B">
      <w:pPr>
        <w:pStyle w:val="ListParagraph"/>
        <w:spacing w:after="0"/>
        <w:ind w:left="1440"/>
        <w:rPr>
          <w:rFonts w:ascii="Book Antiqua" w:hAnsi="Book Antiqua"/>
        </w:rPr>
      </w:pPr>
    </w:p>
    <w:p w14:paraId="4F990366" w14:textId="0413D6BD" w:rsidR="001B2A49" w:rsidRPr="00AC23A8" w:rsidRDefault="001B2A49" w:rsidP="00510860">
      <w:pPr>
        <w:pStyle w:val="ListParagraph"/>
        <w:numPr>
          <w:ilvl w:val="0"/>
          <w:numId w:val="3"/>
        </w:numPr>
        <w:spacing w:after="0"/>
        <w:rPr>
          <w:rFonts w:ascii="Book Antiqua" w:hAnsi="Book Antiqua"/>
          <w:sz w:val="24"/>
        </w:rPr>
      </w:pPr>
      <w:r w:rsidRPr="009A2B18">
        <w:rPr>
          <w:rFonts w:ascii="Book Antiqua" w:hAnsi="Book Antiqua"/>
          <w:b/>
          <w:sz w:val="24"/>
          <w:u w:val="single"/>
        </w:rPr>
        <w:t>New Business</w:t>
      </w:r>
    </w:p>
    <w:p w14:paraId="56F7ABCB" w14:textId="146489E3" w:rsidR="003079CF" w:rsidRDefault="00511ECE" w:rsidP="00DF646C">
      <w:pPr>
        <w:spacing w:after="0"/>
        <w:ind w:left="1440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 xml:space="preserve"> </w:t>
      </w:r>
      <w:r w:rsidR="003079CF">
        <w:rPr>
          <w:rFonts w:ascii="Book Antiqua" w:hAnsi="Book Antiqua"/>
          <w:sz w:val="24"/>
        </w:rPr>
        <w:t>Expenditure for Tree in Center</w:t>
      </w:r>
    </w:p>
    <w:p w14:paraId="700A8900" w14:textId="2A01DD52" w:rsidR="00556A53" w:rsidRDefault="00556A53" w:rsidP="00DF646C">
      <w:pPr>
        <w:spacing w:after="0"/>
        <w:ind w:left="1440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 xml:space="preserve"> Extension of MS-1 filing.</w:t>
      </w:r>
    </w:p>
    <w:p w14:paraId="14F661AD" w14:textId="244E4206" w:rsidR="008A2B9D" w:rsidRDefault="00AC6119" w:rsidP="00DF646C">
      <w:pPr>
        <w:spacing w:after="0"/>
        <w:ind w:left="1440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 xml:space="preserve"> </w:t>
      </w:r>
    </w:p>
    <w:p w14:paraId="13A8B214" w14:textId="427473EE" w:rsidR="008F09DA" w:rsidRDefault="008F09DA" w:rsidP="004C46DD">
      <w:pPr>
        <w:spacing w:after="0"/>
        <w:ind w:left="1440"/>
        <w:rPr>
          <w:rFonts w:ascii="Book Antiqua" w:hAnsi="Book Antiqua"/>
          <w:sz w:val="24"/>
        </w:rPr>
      </w:pPr>
    </w:p>
    <w:p w14:paraId="6C8EA0D5" w14:textId="77777777" w:rsidR="00511ECE" w:rsidRDefault="00511ECE" w:rsidP="0055061B">
      <w:pPr>
        <w:spacing w:after="0"/>
        <w:rPr>
          <w:rFonts w:ascii="Book Antiqua" w:hAnsi="Book Antiqua"/>
          <w:sz w:val="24"/>
        </w:rPr>
      </w:pPr>
    </w:p>
    <w:p w14:paraId="2C4BC6B2" w14:textId="0CC6B87A" w:rsidR="00470F0F" w:rsidRDefault="001B2A49" w:rsidP="0055061B">
      <w:pPr>
        <w:pStyle w:val="ListParagraph"/>
        <w:numPr>
          <w:ilvl w:val="0"/>
          <w:numId w:val="3"/>
        </w:numPr>
        <w:spacing w:after="0"/>
        <w:rPr>
          <w:rFonts w:ascii="Book Antiqua" w:hAnsi="Book Antiqua"/>
          <w:b/>
          <w:sz w:val="24"/>
          <w:u w:val="single"/>
        </w:rPr>
      </w:pPr>
      <w:r w:rsidRPr="0055061B">
        <w:rPr>
          <w:rFonts w:ascii="Book Antiqua" w:hAnsi="Book Antiqua"/>
          <w:b/>
          <w:sz w:val="24"/>
          <w:u w:val="single"/>
        </w:rPr>
        <w:t>Old Business</w:t>
      </w:r>
      <w:r w:rsidR="00816454" w:rsidRPr="0055061B">
        <w:rPr>
          <w:rFonts w:ascii="Book Antiqua" w:hAnsi="Book Antiqua"/>
          <w:b/>
          <w:sz w:val="24"/>
          <w:u w:val="single"/>
        </w:rPr>
        <w:t xml:space="preserve">  </w:t>
      </w:r>
    </w:p>
    <w:p w14:paraId="6C02F826" w14:textId="1E1E7603" w:rsidR="003A2645" w:rsidRDefault="00556A53" w:rsidP="00556A53">
      <w:pPr>
        <w:pStyle w:val="ListParagraph"/>
        <w:spacing w:after="0"/>
        <w:ind w:left="1440"/>
        <w:rPr>
          <w:rFonts w:ascii="Book Antiqua" w:hAnsi="Book Antiqua"/>
          <w:b/>
          <w:sz w:val="24"/>
          <w:u w:val="single"/>
        </w:rPr>
      </w:pPr>
      <w:r>
        <w:rPr>
          <w:rFonts w:ascii="Book Antiqua" w:hAnsi="Book Antiqua"/>
          <w:bCs/>
          <w:sz w:val="24"/>
        </w:rPr>
        <w:t>Update on sign at CES</w:t>
      </w:r>
      <w:r w:rsidR="00315F06">
        <w:rPr>
          <w:rFonts w:ascii="Book Antiqua" w:hAnsi="Book Antiqua"/>
          <w:b/>
          <w:sz w:val="24"/>
          <w:u w:val="single"/>
        </w:rPr>
        <w:t xml:space="preserve">                        </w:t>
      </w:r>
    </w:p>
    <w:p w14:paraId="3120B604" w14:textId="69376265" w:rsidR="00556A53" w:rsidRDefault="00556A53" w:rsidP="00315F06">
      <w:pPr>
        <w:spacing w:after="0"/>
        <w:rPr>
          <w:rFonts w:ascii="Book Antiqua" w:hAnsi="Book Antiqua"/>
          <w:bCs/>
          <w:sz w:val="24"/>
        </w:rPr>
      </w:pPr>
      <w:r>
        <w:rPr>
          <w:rFonts w:ascii="Book Antiqua" w:hAnsi="Book Antiqua"/>
          <w:b/>
          <w:sz w:val="24"/>
          <w:u w:val="single"/>
        </w:rPr>
        <w:t xml:space="preserve">              </w:t>
      </w:r>
    </w:p>
    <w:p w14:paraId="691EBB0C" w14:textId="26E38129" w:rsidR="003A2645" w:rsidRPr="003A2645" w:rsidRDefault="003A2645" w:rsidP="003079CF">
      <w:pPr>
        <w:spacing w:after="0"/>
        <w:rPr>
          <w:rFonts w:ascii="Book Antiqua" w:hAnsi="Book Antiqua"/>
          <w:bCs/>
          <w:sz w:val="24"/>
        </w:rPr>
      </w:pPr>
      <w:r>
        <w:rPr>
          <w:rFonts w:ascii="Book Antiqua" w:hAnsi="Book Antiqua"/>
          <w:bCs/>
          <w:sz w:val="24"/>
        </w:rPr>
        <w:tab/>
      </w:r>
      <w:r>
        <w:rPr>
          <w:rFonts w:ascii="Book Antiqua" w:hAnsi="Book Antiqua"/>
          <w:bCs/>
          <w:sz w:val="24"/>
        </w:rPr>
        <w:tab/>
      </w:r>
    </w:p>
    <w:p w14:paraId="73439D2F" w14:textId="77777777" w:rsidR="00511ECE" w:rsidRDefault="00511ECE" w:rsidP="008F09DA">
      <w:pPr>
        <w:pStyle w:val="ListParagraph"/>
        <w:spacing w:after="0"/>
        <w:ind w:left="1440"/>
        <w:rPr>
          <w:rFonts w:ascii="Book Antiqua" w:hAnsi="Book Antiqua"/>
          <w:bCs/>
          <w:sz w:val="24"/>
        </w:rPr>
      </w:pPr>
    </w:p>
    <w:p w14:paraId="021A6822" w14:textId="3E89D5D4" w:rsidR="009A2B18" w:rsidRDefault="005507CB" w:rsidP="009E7211">
      <w:pPr>
        <w:pStyle w:val="ListParagraph"/>
        <w:numPr>
          <w:ilvl w:val="0"/>
          <w:numId w:val="3"/>
        </w:numPr>
        <w:spacing w:after="0"/>
        <w:rPr>
          <w:rFonts w:ascii="Book Antiqua" w:hAnsi="Book Antiqua"/>
          <w:b/>
          <w:sz w:val="24"/>
          <w:u w:val="single"/>
        </w:rPr>
      </w:pPr>
      <w:r w:rsidRPr="0055061B">
        <w:rPr>
          <w:rFonts w:ascii="Book Antiqua" w:hAnsi="Book Antiqua"/>
          <w:b/>
          <w:sz w:val="24"/>
          <w:u w:val="single"/>
        </w:rPr>
        <w:t>Other Business</w:t>
      </w:r>
    </w:p>
    <w:p w14:paraId="43750063" w14:textId="77777777" w:rsidR="00AC23A8" w:rsidRDefault="00AC23A8" w:rsidP="00AC23A8">
      <w:pPr>
        <w:pStyle w:val="ListParagraph"/>
        <w:spacing w:after="0"/>
        <w:ind w:left="1350"/>
        <w:rPr>
          <w:rFonts w:ascii="Book Antiqua" w:hAnsi="Book Antiqua"/>
          <w:b/>
          <w:sz w:val="24"/>
          <w:u w:val="single"/>
        </w:rPr>
      </w:pPr>
    </w:p>
    <w:p w14:paraId="2017B71E" w14:textId="3B3C10AF" w:rsidR="00FC2075" w:rsidRDefault="0055061B" w:rsidP="0055061B">
      <w:pPr>
        <w:ind w:firstLine="630"/>
        <w:rPr>
          <w:rFonts w:ascii="Book Antiqua" w:hAnsi="Book Antiqua"/>
          <w:b/>
          <w:sz w:val="24"/>
          <w:u w:val="single"/>
        </w:rPr>
      </w:pPr>
      <w:r>
        <w:rPr>
          <w:rFonts w:ascii="Book Antiqua" w:hAnsi="Book Antiqua"/>
          <w:b/>
          <w:sz w:val="24"/>
        </w:rPr>
        <w:t>VII</w:t>
      </w:r>
      <w:r>
        <w:rPr>
          <w:rFonts w:ascii="Book Antiqua" w:hAnsi="Book Antiqua"/>
          <w:b/>
          <w:sz w:val="24"/>
        </w:rPr>
        <w:tab/>
      </w:r>
      <w:r w:rsidR="001B2A49" w:rsidRPr="0055061B">
        <w:rPr>
          <w:rFonts w:ascii="Book Antiqua" w:hAnsi="Book Antiqua"/>
          <w:b/>
          <w:sz w:val="24"/>
          <w:u w:val="single"/>
        </w:rPr>
        <w:t>Adjournment</w:t>
      </w:r>
    </w:p>
    <w:p w14:paraId="321F313F" w14:textId="77777777" w:rsidR="00180650" w:rsidRPr="00D7798D" w:rsidRDefault="00180650" w:rsidP="00180650">
      <w:pPr>
        <w:pStyle w:val="ListParagraph"/>
        <w:ind w:left="90"/>
        <w:jc w:val="center"/>
        <w:rPr>
          <w:rFonts w:ascii="Times New Roman" w:hAnsi="Times New Roman" w:cs="Times New Roman"/>
          <w:i/>
          <w:sz w:val="20"/>
          <w:szCs w:val="24"/>
        </w:rPr>
      </w:pPr>
      <w:r w:rsidRPr="00D7798D">
        <w:rPr>
          <w:rFonts w:ascii="Times New Roman" w:hAnsi="Times New Roman" w:cs="Times New Roman"/>
          <w:i/>
          <w:sz w:val="20"/>
          <w:szCs w:val="24"/>
        </w:rPr>
        <w:t>The Selectmen have the authority to add/delete any item on this agenda and to conduct the meeting as they see fit.</w:t>
      </w:r>
    </w:p>
    <w:sectPr w:rsidR="00180650" w:rsidRPr="00D7798D" w:rsidSect="008F09DA">
      <w:pgSz w:w="12240" w:h="15840"/>
      <w:pgMar w:top="245" w:right="450" w:bottom="259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355F4"/>
    <w:multiLevelType w:val="hybridMultilevel"/>
    <w:tmpl w:val="78CC8B28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07C1369F"/>
    <w:multiLevelType w:val="hybridMultilevel"/>
    <w:tmpl w:val="83B8A3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9360F7C"/>
    <w:multiLevelType w:val="hybridMultilevel"/>
    <w:tmpl w:val="59B616AC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" w15:restartNumberingAfterBreak="0">
    <w:nsid w:val="0A2B46C6"/>
    <w:multiLevelType w:val="hybridMultilevel"/>
    <w:tmpl w:val="D32CE69C"/>
    <w:lvl w:ilvl="0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4" w15:restartNumberingAfterBreak="0">
    <w:nsid w:val="0D7B5C29"/>
    <w:multiLevelType w:val="hybridMultilevel"/>
    <w:tmpl w:val="A6582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0D0F1F"/>
    <w:multiLevelType w:val="hybridMultilevel"/>
    <w:tmpl w:val="EEAE23F6"/>
    <w:lvl w:ilvl="0" w:tplc="AA2E4A4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375359"/>
    <w:multiLevelType w:val="hybridMultilevel"/>
    <w:tmpl w:val="AE50E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3F652E"/>
    <w:multiLevelType w:val="hybridMultilevel"/>
    <w:tmpl w:val="A26A4DF0"/>
    <w:lvl w:ilvl="0" w:tplc="04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8" w15:restartNumberingAfterBreak="0">
    <w:nsid w:val="21376EF5"/>
    <w:multiLevelType w:val="hybridMultilevel"/>
    <w:tmpl w:val="2ABA96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5857CFA"/>
    <w:multiLevelType w:val="hybridMultilevel"/>
    <w:tmpl w:val="B9207D7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3AE81063"/>
    <w:multiLevelType w:val="hybridMultilevel"/>
    <w:tmpl w:val="EB407316"/>
    <w:lvl w:ilvl="0" w:tplc="B2481B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F868C1"/>
    <w:multiLevelType w:val="hybridMultilevel"/>
    <w:tmpl w:val="21007770"/>
    <w:lvl w:ilvl="0" w:tplc="576AFA90">
      <w:start w:val="2"/>
      <w:numFmt w:val="bullet"/>
      <w:lvlText w:val="-"/>
      <w:lvlJc w:val="left"/>
      <w:pPr>
        <w:ind w:left="3960" w:hanging="360"/>
      </w:pPr>
      <w:rPr>
        <w:rFonts w:ascii="Book Antiqua" w:eastAsiaTheme="minorHAnsi" w:hAnsi="Book Antiqu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2" w15:restartNumberingAfterBreak="0">
    <w:nsid w:val="534A0C24"/>
    <w:multiLevelType w:val="hybridMultilevel"/>
    <w:tmpl w:val="D0C47AC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5CFD30F7"/>
    <w:multiLevelType w:val="hybridMultilevel"/>
    <w:tmpl w:val="18CE1D06"/>
    <w:lvl w:ilvl="0" w:tplc="21201D94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115F02"/>
    <w:multiLevelType w:val="hybridMultilevel"/>
    <w:tmpl w:val="3FB8D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FF6DB6"/>
    <w:multiLevelType w:val="hybridMultilevel"/>
    <w:tmpl w:val="63E2754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7F3907D7"/>
    <w:multiLevelType w:val="hybridMultilevel"/>
    <w:tmpl w:val="BED6B25E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13"/>
  </w:num>
  <w:num w:numId="4">
    <w:abstractNumId w:val="14"/>
  </w:num>
  <w:num w:numId="5">
    <w:abstractNumId w:val="16"/>
  </w:num>
  <w:num w:numId="6">
    <w:abstractNumId w:val="11"/>
  </w:num>
  <w:num w:numId="7">
    <w:abstractNumId w:val="9"/>
  </w:num>
  <w:num w:numId="8">
    <w:abstractNumId w:val="2"/>
  </w:num>
  <w:num w:numId="9">
    <w:abstractNumId w:val="3"/>
  </w:num>
  <w:num w:numId="10">
    <w:abstractNumId w:val="7"/>
  </w:num>
  <w:num w:numId="11">
    <w:abstractNumId w:val="6"/>
  </w:num>
  <w:num w:numId="12">
    <w:abstractNumId w:val="0"/>
  </w:num>
  <w:num w:numId="13">
    <w:abstractNumId w:val="4"/>
  </w:num>
  <w:num w:numId="14">
    <w:abstractNumId w:val="1"/>
  </w:num>
  <w:num w:numId="15">
    <w:abstractNumId w:val="0"/>
  </w:num>
  <w:num w:numId="16">
    <w:abstractNumId w:val="15"/>
  </w:num>
  <w:num w:numId="17">
    <w:abstractNumId w:val="12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zNDI0NzU1NDU2NbRQ0lEKTi0uzszPAykwNawFAPKm5QktAAAA"/>
  </w:docVars>
  <w:rsids>
    <w:rsidRoot w:val="004A4AC8"/>
    <w:rsid w:val="00050A6E"/>
    <w:rsid w:val="000531C6"/>
    <w:rsid w:val="00061828"/>
    <w:rsid w:val="00063BAC"/>
    <w:rsid w:val="000720E8"/>
    <w:rsid w:val="00081C10"/>
    <w:rsid w:val="000A27D7"/>
    <w:rsid w:val="000A7217"/>
    <w:rsid w:val="000C2466"/>
    <w:rsid w:val="000F5470"/>
    <w:rsid w:val="00100382"/>
    <w:rsid w:val="00123939"/>
    <w:rsid w:val="00137931"/>
    <w:rsid w:val="00180650"/>
    <w:rsid w:val="001A7130"/>
    <w:rsid w:val="001B2A49"/>
    <w:rsid w:val="001B3279"/>
    <w:rsid w:val="001C5E00"/>
    <w:rsid w:val="001D1796"/>
    <w:rsid w:val="001E5259"/>
    <w:rsid w:val="001F6CA5"/>
    <w:rsid w:val="002120A4"/>
    <w:rsid w:val="0024517A"/>
    <w:rsid w:val="002520A3"/>
    <w:rsid w:val="00263704"/>
    <w:rsid w:val="00272350"/>
    <w:rsid w:val="00286913"/>
    <w:rsid w:val="002B753F"/>
    <w:rsid w:val="002C20E2"/>
    <w:rsid w:val="002C737A"/>
    <w:rsid w:val="002D1DA9"/>
    <w:rsid w:val="002D3407"/>
    <w:rsid w:val="002E653A"/>
    <w:rsid w:val="002F6B69"/>
    <w:rsid w:val="003079CF"/>
    <w:rsid w:val="00315F06"/>
    <w:rsid w:val="00336A94"/>
    <w:rsid w:val="00354436"/>
    <w:rsid w:val="00364E36"/>
    <w:rsid w:val="003675F8"/>
    <w:rsid w:val="00374373"/>
    <w:rsid w:val="003A2645"/>
    <w:rsid w:val="003B1A73"/>
    <w:rsid w:val="003D7ED1"/>
    <w:rsid w:val="00430A92"/>
    <w:rsid w:val="0043132C"/>
    <w:rsid w:val="004472E4"/>
    <w:rsid w:val="00447D86"/>
    <w:rsid w:val="00470F0F"/>
    <w:rsid w:val="004A4AC8"/>
    <w:rsid w:val="004B3367"/>
    <w:rsid w:val="004C46DD"/>
    <w:rsid w:val="004D292D"/>
    <w:rsid w:val="00511ECE"/>
    <w:rsid w:val="0055061B"/>
    <w:rsid w:val="005507CB"/>
    <w:rsid w:val="00556A53"/>
    <w:rsid w:val="005702B3"/>
    <w:rsid w:val="0058067E"/>
    <w:rsid w:val="00580BB0"/>
    <w:rsid w:val="005A290E"/>
    <w:rsid w:val="005D3821"/>
    <w:rsid w:val="005D4B79"/>
    <w:rsid w:val="005D6356"/>
    <w:rsid w:val="005D63DB"/>
    <w:rsid w:val="00611473"/>
    <w:rsid w:val="00634082"/>
    <w:rsid w:val="0066714F"/>
    <w:rsid w:val="00683ED1"/>
    <w:rsid w:val="006F5961"/>
    <w:rsid w:val="00706922"/>
    <w:rsid w:val="00731D4E"/>
    <w:rsid w:val="00753A2E"/>
    <w:rsid w:val="007551C7"/>
    <w:rsid w:val="00767EC5"/>
    <w:rsid w:val="00781DD3"/>
    <w:rsid w:val="007910D4"/>
    <w:rsid w:val="007B7797"/>
    <w:rsid w:val="007C0A2A"/>
    <w:rsid w:val="007C7221"/>
    <w:rsid w:val="007E5572"/>
    <w:rsid w:val="007E5BEE"/>
    <w:rsid w:val="0081191A"/>
    <w:rsid w:val="00816454"/>
    <w:rsid w:val="00827F33"/>
    <w:rsid w:val="008400BC"/>
    <w:rsid w:val="00862296"/>
    <w:rsid w:val="008A2B9D"/>
    <w:rsid w:val="008D0CF5"/>
    <w:rsid w:val="008D5598"/>
    <w:rsid w:val="008E070A"/>
    <w:rsid w:val="008E391B"/>
    <w:rsid w:val="008F09DA"/>
    <w:rsid w:val="009134CA"/>
    <w:rsid w:val="0093304C"/>
    <w:rsid w:val="0095035B"/>
    <w:rsid w:val="0096114B"/>
    <w:rsid w:val="009A2B18"/>
    <w:rsid w:val="009A6DEC"/>
    <w:rsid w:val="009A795D"/>
    <w:rsid w:val="009C12E6"/>
    <w:rsid w:val="009F1D47"/>
    <w:rsid w:val="00A0689A"/>
    <w:rsid w:val="00A34B1B"/>
    <w:rsid w:val="00A47BF4"/>
    <w:rsid w:val="00A51366"/>
    <w:rsid w:val="00A92385"/>
    <w:rsid w:val="00AC23A8"/>
    <w:rsid w:val="00AC6119"/>
    <w:rsid w:val="00AD63B7"/>
    <w:rsid w:val="00B06250"/>
    <w:rsid w:val="00B204BE"/>
    <w:rsid w:val="00B36B88"/>
    <w:rsid w:val="00B60709"/>
    <w:rsid w:val="00B60E8E"/>
    <w:rsid w:val="00BA6D89"/>
    <w:rsid w:val="00C008DB"/>
    <w:rsid w:val="00C73BF6"/>
    <w:rsid w:val="00C9059B"/>
    <w:rsid w:val="00CA009C"/>
    <w:rsid w:val="00CC7F37"/>
    <w:rsid w:val="00D04F7F"/>
    <w:rsid w:val="00D15B5B"/>
    <w:rsid w:val="00D230C2"/>
    <w:rsid w:val="00D669AE"/>
    <w:rsid w:val="00D716EB"/>
    <w:rsid w:val="00D734DD"/>
    <w:rsid w:val="00D7798D"/>
    <w:rsid w:val="00DA4FFE"/>
    <w:rsid w:val="00DE2D9E"/>
    <w:rsid w:val="00DF646C"/>
    <w:rsid w:val="00E43285"/>
    <w:rsid w:val="00E70976"/>
    <w:rsid w:val="00EF30B5"/>
    <w:rsid w:val="00EF3811"/>
    <w:rsid w:val="00EF39C8"/>
    <w:rsid w:val="00F02D3B"/>
    <w:rsid w:val="00F145DB"/>
    <w:rsid w:val="00F16141"/>
    <w:rsid w:val="00F16566"/>
    <w:rsid w:val="00F42B00"/>
    <w:rsid w:val="00F62616"/>
    <w:rsid w:val="00FA0F36"/>
    <w:rsid w:val="00FC2075"/>
    <w:rsid w:val="00FC5BFC"/>
    <w:rsid w:val="00FD1933"/>
    <w:rsid w:val="00FE09E8"/>
    <w:rsid w:val="00FF1338"/>
    <w:rsid w:val="00FF2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11DD5"/>
  <w15:chartTrackingRefBased/>
  <w15:docId w15:val="{9753965E-B512-432D-B520-700DBB1FE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2A4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A4FFE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5F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27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tel:+18722403311,,979820805" TargetMode="External"/><Relationship Id="rId5" Type="http://schemas.openxmlformats.org/officeDocument/2006/relationships/hyperlink" Target="https://global.gotomeeting.com/install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57</Words>
  <Characters>89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Stout</dc:creator>
  <cp:keywords/>
  <dc:description/>
  <cp:lastModifiedBy>Ken Folsom</cp:lastModifiedBy>
  <cp:revision>3</cp:revision>
  <cp:lastPrinted>2021-08-12T12:27:00Z</cp:lastPrinted>
  <dcterms:created xsi:type="dcterms:W3CDTF">2021-09-08T16:45:00Z</dcterms:created>
  <dcterms:modified xsi:type="dcterms:W3CDTF">2021-09-09T12:25:00Z</dcterms:modified>
</cp:coreProperties>
</file>